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57EB" w:rsidRDefault="00EC57EB" w:rsidP="000E7008">
      <w:pPr>
        <w:spacing w:after="0" w:line="240" w:lineRule="auto"/>
        <w:jc w:val="center"/>
        <w:rPr>
          <w:b/>
          <w:sz w:val="32"/>
          <w:szCs w:val="32"/>
        </w:rPr>
      </w:pPr>
    </w:p>
    <w:p w:rsidR="00D01479" w:rsidRPr="000E7008" w:rsidRDefault="000E7008" w:rsidP="000E7008">
      <w:pPr>
        <w:spacing w:after="0" w:line="240" w:lineRule="auto"/>
        <w:jc w:val="center"/>
        <w:rPr>
          <w:b/>
          <w:sz w:val="32"/>
          <w:szCs w:val="32"/>
        </w:rPr>
      </w:pPr>
      <w:r w:rsidRPr="000E7008">
        <w:rPr>
          <w:b/>
          <w:sz w:val="32"/>
          <w:szCs w:val="32"/>
        </w:rPr>
        <w:t>UNIVERZITA TOMÁŠE BATI VE ZLÍNĚ</w:t>
      </w:r>
    </w:p>
    <w:p w:rsidR="000E7008" w:rsidRDefault="000E7008" w:rsidP="000E7008">
      <w:pPr>
        <w:spacing w:after="0" w:line="240" w:lineRule="auto"/>
        <w:jc w:val="center"/>
        <w:rPr>
          <w:b/>
          <w:sz w:val="32"/>
          <w:szCs w:val="32"/>
        </w:rPr>
      </w:pPr>
      <w:r w:rsidRPr="000E7008">
        <w:rPr>
          <w:b/>
          <w:sz w:val="32"/>
          <w:szCs w:val="32"/>
        </w:rPr>
        <w:t xml:space="preserve">Fakulta </w:t>
      </w:r>
      <w:r w:rsidR="00393CB2">
        <w:rPr>
          <w:b/>
          <w:sz w:val="32"/>
          <w:szCs w:val="32"/>
        </w:rPr>
        <w:t>aplikované informatiky</w:t>
      </w:r>
    </w:p>
    <w:p w:rsidR="000E7008" w:rsidRDefault="000E7008" w:rsidP="000E7008">
      <w:pPr>
        <w:spacing w:after="0" w:line="240" w:lineRule="auto"/>
        <w:jc w:val="center"/>
        <w:rPr>
          <w:b/>
          <w:sz w:val="32"/>
          <w:szCs w:val="32"/>
        </w:rPr>
      </w:pPr>
    </w:p>
    <w:p w:rsidR="00F4282E" w:rsidRDefault="000E7008" w:rsidP="000E7008">
      <w:pPr>
        <w:spacing w:after="0" w:line="240" w:lineRule="auto"/>
        <w:jc w:val="center"/>
        <w:rPr>
          <w:sz w:val="24"/>
          <w:szCs w:val="24"/>
        </w:rPr>
      </w:pPr>
      <w:r w:rsidRPr="000E7008">
        <w:rPr>
          <w:noProof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010275" cy="1990725"/>
                <wp:effectExtent l="0" t="0" r="28575" b="28575"/>
                <wp:wrapNone/>
                <wp:docPr id="30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7008" w:rsidRPr="000E7008" w:rsidRDefault="000E7008" w:rsidP="000E7008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0E7008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Ž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Pr="000E7008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Á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Pr="000E7008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D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Pr="000E7008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O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Pr="000E7008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Pr="000E7008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T</w:t>
                            </w:r>
                          </w:p>
                          <w:p w:rsidR="000E7008" w:rsidRPr="000E7008" w:rsidRDefault="000E7008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0E7008">
                              <w:rPr>
                                <w:sz w:val="24"/>
                                <w:szCs w:val="24"/>
                              </w:rPr>
                              <w:t>Jméno a příjmení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>Ročník:</w:t>
                            </w:r>
                          </w:p>
                          <w:p w:rsidR="000E7008" w:rsidRDefault="002D515E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udijní program/obor:</w:t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AB1AE0">
                              <w:rPr>
                                <w:sz w:val="24"/>
                                <w:szCs w:val="24"/>
                              </w:rPr>
                              <w:t>Osobní číslo</w:t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 xml:space="preserve"> studenta:</w:t>
                            </w:r>
                          </w:p>
                          <w:p w:rsidR="003318A9" w:rsidRPr="000E7008" w:rsidRDefault="003318A9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>ID datové schránky:</w:t>
                            </w:r>
                          </w:p>
                          <w:p w:rsidR="000E7008" w:rsidRDefault="000E7008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507C0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:rsidR="000E7008" w:rsidRDefault="000E7008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E02496" w:rsidRDefault="000E7008" w:rsidP="00E02496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udijní program: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>bakalářský</w:t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  <w:r w:rsidR="00E02496" w:rsidRPr="00E0249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  <w:t>Forma studia:</w:t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AB1AE0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>rezenční</w:t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</w:p>
                          <w:p w:rsidR="000E7008" w:rsidRDefault="000E7008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>magisterský</w:t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  <w:r w:rsidR="00E02496" w:rsidRPr="00E0249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  <w:t>k</w:t>
                            </w:r>
                            <w:r w:rsidR="00E02496" w:rsidRPr="000E7008">
                              <w:rPr>
                                <w:sz w:val="24"/>
                                <w:szCs w:val="24"/>
                              </w:rPr>
                              <w:t>ombinovaná</w:t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</w:p>
                          <w:p w:rsidR="00A33C03" w:rsidRPr="00C241C0" w:rsidRDefault="00C241C0" w:rsidP="00C241C0">
                            <w:pPr>
                              <w:tabs>
                                <w:tab w:val="left" w:pos="2127"/>
                                <w:tab w:val="right" w:pos="9160"/>
                              </w:tabs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F319ED">
                              <w:rPr>
                                <w:sz w:val="24"/>
                                <w:szCs w:val="24"/>
                              </w:rPr>
                              <w:t>doktorský</w:t>
                            </w:r>
                            <w:r w:rsidR="00F319ED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C241C0">
                              <w:rPr>
                                <w:sz w:val="20"/>
                                <w:szCs w:val="24"/>
                                <w:vertAlign w:val="superscript"/>
                              </w:rPr>
                              <w:t>*</w:t>
                            </w:r>
                            <w:r w:rsidRPr="00C241C0">
                              <w:rPr>
                                <w:sz w:val="20"/>
                                <w:szCs w:val="24"/>
                              </w:rPr>
                              <w:t xml:space="preserve"> nehodící se škrtněte</w:t>
                            </w:r>
                          </w:p>
                          <w:p w:rsidR="000E7008" w:rsidRPr="000E7008" w:rsidRDefault="000E7008" w:rsidP="00E02496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  <w:r w:rsidRPr="000E7008">
                              <w:rPr>
                                <w:sz w:val="20"/>
                                <w:szCs w:val="20"/>
                              </w:rPr>
                              <w:t>Nehodící se škrtně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0;margin-top:0;width:473.25pt;height:156.7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">
                <v:textbox>
                  <w:txbxContent>
                    <w:p w:rsidR="000E7008" w:rsidRPr="000E7008" w:rsidRDefault="000E7008" w:rsidP="000E7008">
                      <w:pPr>
                        <w:jc w:val="center"/>
                        <w:rPr>
                          <w:b/>
                          <w:sz w:val="32"/>
                          <w:szCs w:val="32"/>
                          <w:u w:val="single"/>
                        </w:rPr>
                      </w:pPr>
                      <w:r w:rsidRPr="000E7008">
                        <w:rPr>
                          <w:b/>
                          <w:sz w:val="32"/>
                          <w:szCs w:val="32"/>
                          <w:u w:val="single"/>
                        </w:rPr>
                        <w:t>Ž</w:t>
                      </w:r>
                      <w:r>
                        <w:rPr>
                          <w:b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Pr="000E7008">
                        <w:rPr>
                          <w:b/>
                          <w:sz w:val="32"/>
                          <w:szCs w:val="32"/>
                          <w:u w:val="single"/>
                        </w:rPr>
                        <w:t>Á</w:t>
                      </w:r>
                      <w:r>
                        <w:rPr>
                          <w:b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Pr="000E7008">
                        <w:rPr>
                          <w:b/>
                          <w:sz w:val="32"/>
                          <w:szCs w:val="32"/>
                          <w:u w:val="single"/>
                        </w:rPr>
                        <w:t>D</w:t>
                      </w:r>
                      <w:r>
                        <w:rPr>
                          <w:b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Pr="000E7008">
                        <w:rPr>
                          <w:b/>
                          <w:sz w:val="32"/>
                          <w:szCs w:val="32"/>
                          <w:u w:val="single"/>
                        </w:rPr>
                        <w:t>O</w:t>
                      </w:r>
                      <w:r>
                        <w:rPr>
                          <w:b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Pr="000E7008">
                        <w:rPr>
                          <w:b/>
                          <w:sz w:val="32"/>
                          <w:szCs w:val="32"/>
                          <w:u w:val="single"/>
                        </w:rPr>
                        <w:t>S</w:t>
                      </w:r>
                      <w:r>
                        <w:rPr>
                          <w:b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Pr="000E7008">
                        <w:rPr>
                          <w:b/>
                          <w:sz w:val="32"/>
                          <w:szCs w:val="32"/>
                          <w:u w:val="single"/>
                        </w:rPr>
                        <w:t>T</w:t>
                      </w:r>
                    </w:p>
                    <w:p w:rsidR="000E7008" w:rsidRPr="000E7008" w:rsidRDefault="000E7008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0E7008">
                        <w:rPr>
                          <w:sz w:val="24"/>
                          <w:szCs w:val="24"/>
                        </w:rPr>
                        <w:t>Jméno a příjmení: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>Ročník:</w:t>
                      </w:r>
                    </w:p>
                    <w:p w:rsidR="000E7008" w:rsidRDefault="002D515E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udijní program/obor:</w:t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AB1AE0">
                        <w:rPr>
                          <w:sz w:val="24"/>
                          <w:szCs w:val="24"/>
                        </w:rPr>
                        <w:t>Osobní číslo</w:t>
                      </w:r>
                      <w:r w:rsidR="000E7008">
                        <w:rPr>
                          <w:sz w:val="24"/>
                          <w:szCs w:val="24"/>
                        </w:rPr>
                        <w:t xml:space="preserve"> studenta:</w:t>
                      </w:r>
                    </w:p>
                    <w:p w:rsidR="003318A9" w:rsidRPr="000E7008" w:rsidRDefault="003318A9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>ID datové schránky:</w:t>
                      </w:r>
                    </w:p>
                    <w:p w:rsidR="000E7008" w:rsidRDefault="000E7008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="000507C0">
                        <w:rPr>
                          <w:sz w:val="24"/>
                          <w:szCs w:val="24"/>
                        </w:rPr>
                        <w:tab/>
                      </w:r>
                    </w:p>
                    <w:p w:rsidR="000E7008" w:rsidRDefault="000E7008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E02496" w:rsidRDefault="000E7008" w:rsidP="00E02496">
                      <w:pPr>
                        <w:spacing w:after="0" w:line="240" w:lineRule="auto"/>
                        <w:rPr>
                          <w:sz w:val="24"/>
                          <w:szCs w:val="24"/>
                          <w:vertAlign w:val="superscript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udijní program: </w:t>
                      </w:r>
                      <w:r>
                        <w:rPr>
                          <w:sz w:val="24"/>
                          <w:szCs w:val="24"/>
                        </w:rPr>
                        <w:tab/>
                        <w:t>bakalářský</w:t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  <w:r w:rsidR="00E02496" w:rsidRPr="00E0249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  <w:t>Forma studia:</w:t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AB1AE0">
                        <w:rPr>
                          <w:sz w:val="24"/>
                          <w:szCs w:val="24"/>
                        </w:rPr>
                        <w:t>p</w:t>
                      </w:r>
                      <w:r w:rsidR="00E02496">
                        <w:rPr>
                          <w:sz w:val="24"/>
                          <w:szCs w:val="24"/>
                        </w:rPr>
                        <w:t>rezenční</w:t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</w:p>
                    <w:p w:rsidR="000E7008" w:rsidRDefault="000E7008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  <w:vertAlign w:val="superscript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</w:t>
                      </w:r>
                      <w:r>
                        <w:rPr>
                          <w:sz w:val="24"/>
                          <w:szCs w:val="24"/>
                        </w:rPr>
                        <w:tab/>
                        <w:t>magisterský</w:t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  <w:r w:rsidR="00E02496" w:rsidRPr="00E0249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  <w:t>k</w:t>
                      </w:r>
                      <w:r w:rsidR="00E02496" w:rsidRPr="000E7008">
                        <w:rPr>
                          <w:sz w:val="24"/>
                          <w:szCs w:val="24"/>
                        </w:rPr>
                        <w:t>ombinovaná</w:t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</w:p>
                    <w:p w:rsidR="00A33C03" w:rsidRPr="00C241C0" w:rsidRDefault="00C241C0" w:rsidP="00C241C0">
                      <w:pPr>
                        <w:tabs>
                          <w:tab w:val="left" w:pos="2127"/>
                          <w:tab w:val="right" w:pos="9160"/>
                        </w:tabs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="00F319ED">
                        <w:rPr>
                          <w:sz w:val="24"/>
                          <w:szCs w:val="24"/>
                        </w:rPr>
                        <w:t>doktorský</w:t>
                      </w:r>
                      <w:r w:rsidR="00F319ED"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Pr="00C241C0">
                        <w:rPr>
                          <w:sz w:val="20"/>
                          <w:szCs w:val="24"/>
                          <w:vertAlign w:val="superscript"/>
                        </w:rPr>
                        <w:t>*</w:t>
                      </w:r>
                      <w:r w:rsidRPr="00C241C0">
                        <w:rPr>
                          <w:sz w:val="20"/>
                          <w:szCs w:val="24"/>
                        </w:rPr>
                        <w:t xml:space="preserve"> nehodící se škrtněte</w:t>
                      </w:r>
                    </w:p>
                    <w:p w:rsidR="000E7008" w:rsidRPr="000E7008" w:rsidRDefault="000E7008" w:rsidP="00E02496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  <w:r w:rsidRPr="000E7008">
                        <w:rPr>
                          <w:sz w:val="20"/>
                          <w:szCs w:val="20"/>
                        </w:rPr>
                        <w:t>Nehodící se škrtněte</w:t>
                      </w:r>
                    </w:p>
                  </w:txbxContent>
                </v:textbox>
              </v:shape>
            </w:pict>
          </mc:Fallback>
        </mc:AlternateContent>
      </w:r>
    </w:p>
    <w:p w:rsidR="00F4282E" w:rsidRPr="00F4282E" w:rsidRDefault="00F4282E" w:rsidP="00F4282E">
      <w:pPr>
        <w:rPr>
          <w:sz w:val="24"/>
          <w:szCs w:val="24"/>
        </w:rPr>
      </w:pPr>
    </w:p>
    <w:p w:rsidR="00F4282E" w:rsidRPr="00F4282E" w:rsidRDefault="00F4282E" w:rsidP="00F4282E">
      <w:pPr>
        <w:rPr>
          <w:sz w:val="24"/>
          <w:szCs w:val="24"/>
        </w:rPr>
      </w:pPr>
    </w:p>
    <w:p w:rsidR="00F4282E" w:rsidRPr="00F4282E" w:rsidRDefault="00F4282E" w:rsidP="00F4282E">
      <w:pPr>
        <w:rPr>
          <w:sz w:val="24"/>
          <w:szCs w:val="24"/>
        </w:rPr>
      </w:pPr>
    </w:p>
    <w:p w:rsidR="00F4282E" w:rsidRPr="00F4282E" w:rsidRDefault="00F4282E" w:rsidP="00F4282E">
      <w:pPr>
        <w:rPr>
          <w:sz w:val="24"/>
          <w:szCs w:val="24"/>
        </w:rPr>
      </w:pPr>
    </w:p>
    <w:p w:rsidR="00F4282E" w:rsidRPr="00F4282E" w:rsidRDefault="00F4282E" w:rsidP="00F4282E">
      <w:pPr>
        <w:rPr>
          <w:sz w:val="24"/>
          <w:szCs w:val="24"/>
        </w:rPr>
      </w:pPr>
    </w:p>
    <w:p w:rsidR="00F4282E" w:rsidRPr="00F4282E" w:rsidRDefault="00F4282E" w:rsidP="00F4282E">
      <w:pPr>
        <w:rPr>
          <w:sz w:val="24"/>
          <w:szCs w:val="24"/>
        </w:rPr>
      </w:pPr>
    </w:p>
    <w:p w:rsidR="00A33C03" w:rsidRDefault="0054182E" w:rsidP="00A33C03">
      <w:pPr>
        <w:tabs>
          <w:tab w:val="left" w:pos="705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1666519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3C0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33C03">
        <w:rPr>
          <w:sz w:val="24"/>
          <w:szCs w:val="24"/>
        </w:rPr>
        <w:tab/>
        <w:t>Chci komunikovat elektronicky prostřednictvím studijní emailové adresy</w:t>
      </w:r>
      <w:r w:rsidR="003318A9" w:rsidRPr="003318A9">
        <w:rPr>
          <w:sz w:val="24"/>
          <w:szCs w:val="24"/>
          <w:vertAlign w:val="superscript"/>
        </w:rPr>
        <w:t>**</w:t>
      </w:r>
    </w:p>
    <w:p w:rsidR="00F4282E" w:rsidRDefault="00F4282E" w:rsidP="00F4282E">
      <w:pPr>
        <w:rPr>
          <w:sz w:val="24"/>
          <w:szCs w:val="24"/>
        </w:rPr>
      </w:pPr>
      <w:r>
        <w:rPr>
          <w:sz w:val="24"/>
          <w:szCs w:val="24"/>
        </w:rPr>
        <w:t>Předmět žádosti:</w:t>
      </w:r>
    </w:p>
    <w:p w:rsidR="00F4282E" w:rsidRDefault="00F4282E" w:rsidP="00F4282E">
      <w:pPr>
        <w:rPr>
          <w:sz w:val="24"/>
          <w:szCs w:val="24"/>
        </w:rPr>
      </w:pPr>
    </w:p>
    <w:p w:rsidR="00F4282E" w:rsidRPr="00EC57EB" w:rsidRDefault="00F4282E" w:rsidP="00F4282E">
      <w:pPr>
        <w:rPr>
          <w:sz w:val="24"/>
          <w:szCs w:val="24"/>
        </w:rPr>
      </w:pPr>
      <w:r w:rsidRPr="00EC57EB">
        <w:rPr>
          <w:sz w:val="24"/>
          <w:szCs w:val="24"/>
        </w:rPr>
        <w:t>Zdůvodnění žádosti (pro řádné zdůvodnění žádosti lze použít i 2. stranu tiskopisu):</w:t>
      </w:r>
    </w:p>
    <w:p w:rsidR="000E7008" w:rsidRPr="00EC57EB" w:rsidRDefault="000E7008" w:rsidP="00F4282E">
      <w:pPr>
        <w:jc w:val="both"/>
        <w:rPr>
          <w:sz w:val="24"/>
          <w:szCs w:val="24"/>
        </w:rPr>
      </w:pPr>
    </w:p>
    <w:p w:rsidR="00F4282E" w:rsidRDefault="00F4282E" w:rsidP="00F4282E">
      <w:pPr>
        <w:jc w:val="both"/>
        <w:rPr>
          <w:sz w:val="24"/>
          <w:szCs w:val="24"/>
        </w:rPr>
      </w:pPr>
    </w:p>
    <w:p w:rsidR="00C241C0" w:rsidRPr="00EC57EB" w:rsidRDefault="00C241C0" w:rsidP="00F4282E">
      <w:pPr>
        <w:jc w:val="both"/>
        <w:rPr>
          <w:sz w:val="24"/>
          <w:szCs w:val="24"/>
        </w:rPr>
      </w:pPr>
    </w:p>
    <w:p w:rsidR="001F342C" w:rsidRPr="00EC57EB" w:rsidRDefault="001F342C" w:rsidP="00F4282E">
      <w:pPr>
        <w:jc w:val="both"/>
        <w:rPr>
          <w:sz w:val="24"/>
          <w:szCs w:val="24"/>
        </w:rPr>
      </w:pPr>
      <w:bookmarkStart w:id="0" w:name="_GoBack"/>
      <w:bookmarkEnd w:id="0"/>
    </w:p>
    <w:p w:rsidR="00F4282E" w:rsidRPr="00EC57EB" w:rsidRDefault="001F342C" w:rsidP="001F342C">
      <w:pPr>
        <w:rPr>
          <w:rFonts w:cs="Arial"/>
          <w:sz w:val="24"/>
          <w:szCs w:val="24"/>
        </w:rPr>
      </w:pPr>
      <w:r w:rsidRPr="00EC57EB">
        <w:rPr>
          <w:rFonts w:cs="Arial"/>
          <w:sz w:val="24"/>
          <w:szCs w:val="24"/>
        </w:rPr>
        <w:t>Seznam příloh dokládajících důvod žádosti:</w:t>
      </w:r>
    </w:p>
    <w:p w:rsidR="00EB336E" w:rsidRPr="00EC57EB" w:rsidRDefault="00EB336E" w:rsidP="001F342C">
      <w:pPr>
        <w:rPr>
          <w:rFonts w:cs="Arial"/>
          <w:sz w:val="24"/>
          <w:szCs w:val="24"/>
        </w:rPr>
      </w:pPr>
    </w:p>
    <w:p w:rsidR="00F4282E" w:rsidRPr="00EC57EB" w:rsidRDefault="00F4282E" w:rsidP="00F4282E">
      <w:pPr>
        <w:spacing w:after="0" w:line="240" w:lineRule="auto"/>
        <w:jc w:val="both"/>
        <w:rPr>
          <w:sz w:val="24"/>
          <w:szCs w:val="24"/>
        </w:rPr>
      </w:pPr>
      <w:r w:rsidRPr="00EC57EB">
        <w:rPr>
          <w:sz w:val="24"/>
          <w:szCs w:val="24"/>
        </w:rPr>
        <w:t>……………………………………………..</w:t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  <w:t>…………………………………………</w:t>
      </w:r>
    </w:p>
    <w:p w:rsidR="00F4282E" w:rsidRPr="00EC57EB" w:rsidRDefault="00F4282E" w:rsidP="00F4282E">
      <w:pPr>
        <w:pBdr>
          <w:bottom w:val="single" w:sz="12" w:space="1" w:color="auto"/>
        </w:pBdr>
        <w:spacing w:after="0" w:line="240" w:lineRule="auto"/>
        <w:jc w:val="both"/>
        <w:rPr>
          <w:sz w:val="24"/>
          <w:szCs w:val="24"/>
        </w:rPr>
      </w:pPr>
      <w:r w:rsidRPr="00EC57EB">
        <w:rPr>
          <w:sz w:val="24"/>
          <w:szCs w:val="24"/>
        </w:rPr>
        <w:t xml:space="preserve">                datum</w:t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</w:r>
      <w:r w:rsidRPr="00EC57EB">
        <w:rPr>
          <w:sz w:val="24"/>
          <w:szCs w:val="24"/>
        </w:rPr>
        <w:tab/>
        <w:t>podpis studenta</w:t>
      </w:r>
    </w:p>
    <w:p w:rsidR="00F4282E" w:rsidRDefault="00F4282E" w:rsidP="00F4282E">
      <w:pPr>
        <w:pBdr>
          <w:bottom w:val="single" w:sz="12" w:space="1" w:color="auto"/>
        </w:pBdr>
        <w:spacing w:after="0" w:line="240" w:lineRule="auto"/>
        <w:jc w:val="both"/>
        <w:rPr>
          <w:sz w:val="24"/>
          <w:szCs w:val="24"/>
        </w:rPr>
      </w:pPr>
    </w:p>
    <w:p w:rsidR="00F4282E" w:rsidRDefault="00F4282E" w:rsidP="00F4282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yjádření ředitele ústavu</w:t>
      </w:r>
      <w:r w:rsidR="00F319ED">
        <w:rPr>
          <w:sz w:val="24"/>
          <w:szCs w:val="24"/>
        </w:rPr>
        <w:t>/</w:t>
      </w:r>
      <w:r>
        <w:rPr>
          <w:sz w:val="24"/>
          <w:szCs w:val="24"/>
        </w:rPr>
        <w:t>proděkanů</w:t>
      </w:r>
      <w:r w:rsidR="00F319ED">
        <w:rPr>
          <w:sz w:val="24"/>
          <w:szCs w:val="24"/>
        </w:rPr>
        <w:t>/event. dalších osob</w:t>
      </w:r>
      <w:r>
        <w:rPr>
          <w:sz w:val="24"/>
          <w:szCs w:val="24"/>
        </w:rPr>
        <w:t xml:space="preserve"> (podle předmětu žádosti):</w:t>
      </w:r>
    </w:p>
    <w:p w:rsidR="00F4282E" w:rsidRDefault="00F4282E" w:rsidP="00F4282E">
      <w:pPr>
        <w:spacing w:after="0" w:line="240" w:lineRule="auto"/>
        <w:jc w:val="both"/>
        <w:rPr>
          <w:sz w:val="24"/>
          <w:szCs w:val="24"/>
        </w:rPr>
      </w:pPr>
    </w:p>
    <w:p w:rsidR="00F4282E" w:rsidRDefault="00F4282E" w:rsidP="00F4282E">
      <w:pPr>
        <w:spacing w:after="0" w:line="240" w:lineRule="auto"/>
        <w:jc w:val="both"/>
        <w:rPr>
          <w:sz w:val="24"/>
          <w:szCs w:val="24"/>
        </w:rPr>
      </w:pPr>
    </w:p>
    <w:p w:rsidR="00F4282E" w:rsidRDefault="00F4282E" w:rsidP="00F4282E">
      <w:pPr>
        <w:spacing w:after="0" w:line="240" w:lineRule="auto"/>
        <w:jc w:val="both"/>
        <w:rPr>
          <w:sz w:val="24"/>
          <w:szCs w:val="24"/>
        </w:rPr>
      </w:pPr>
    </w:p>
    <w:p w:rsidR="00F4282E" w:rsidRDefault="00F4282E" w:rsidP="00F4282E">
      <w:pPr>
        <w:pBdr>
          <w:bottom w:val="single" w:sz="12" w:space="1" w:color="auto"/>
        </w:pBdr>
        <w:spacing w:after="0" w:line="240" w:lineRule="auto"/>
        <w:jc w:val="both"/>
        <w:rPr>
          <w:sz w:val="24"/>
          <w:szCs w:val="24"/>
        </w:rPr>
      </w:pPr>
    </w:p>
    <w:p w:rsidR="003318A9" w:rsidRDefault="00F4282E" w:rsidP="00F4282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Rozhodnutí děkana</w:t>
      </w:r>
    </w:p>
    <w:p w:rsidR="00F4282E" w:rsidRPr="003318A9" w:rsidRDefault="00F4282E" w:rsidP="003318A9">
      <w:pPr>
        <w:jc w:val="right"/>
        <w:rPr>
          <w:sz w:val="24"/>
          <w:szCs w:val="24"/>
        </w:rPr>
      </w:pPr>
    </w:p>
    <w:sectPr w:rsidR="00F4282E" w:rsidRPr="003318A9" w:rsidSect="001F342C">
      <w:headerReference w:type="default" r:id="rId6"/>
      <w:footerReference w:type="default" r:id="rId7"/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182E" w:rsidRDefault="0054182E" w:rsidP="00EC57EB">
      <w:pPr>
        <w:spacing w:after="0" w:line="240" w:lineRule="auto"/>
      </w:pPr>
      <w:r>
        <w:separator/>
      </w:r>
    </w:p>
  </w:endnote>
  <w:endnote w:type="continuationSeparator" w:id="0">
    <w:p w:rsidR="0054182E" w:rsidRDefault="0054182E" w:rsidP="00EC5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18A9" w:rsidRPr="00C241C0" w:rsidRDefault="003318A9">
    <w:pPr>
      <w:pStyle w:val="Zpat"/>
      <w:rPr>
        <w:sz w:val="18"/>
      </w:rPr>
    </w:pPr>
    <w:r w:rsidRPr="00C241C0">
      <w:rPr>
        <w:sz w:val="18"/>
        <w:vertAlign w:val="superscript"/>
      </w:rPr>
      <w:t>**</w:t>
    </w:r>
    <w:r w:rsidRPr="00C241C0">
      <w:rPr>
        <w:sz w:val="18"/>
      </w:rPr>
      <w:t xml:space="preserve"> Pokud nebude zaškrtnuto, bude následující komunikace týkající se této žádosti probíhat písemně na adresu uvedenou ve </w:t>
    </w:r>
    <w:proofErr w:type="spellStart"/>
    <w:r w:rsidRPr="00C241C0">
      <w:rPr>
        <w:sz w:val="18"/>
      </w:rPr>
      <w:t>STAGu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182E" w:rsidRDefault="0054182E" w:rsidP="00EC57EB">
      <w:pPr>
        <w:spacing w:after="0" w:line="240" w:lineRule="auto"/>
      </w:pPr>
      <w:r>
        <w:separator/>
      </w:r>
    </w:p>
  </w:footnote>
  <w:footnote w:type="continuationSeparator" w:id="0">
    <w:p w:rsidR="0054182E" w:rsidRDefault="0054182E" w:rsidP="00EC5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57EB" w:rsidRDefault="00EC57EB" w:rsidP="00EC57EB">
    <w:pPr>
      <w:pStyle w:val="Zhlav"/>
      <w:jc w:val="right"/>
    </w:pPr>
  </w:p>
  <w:p w:rsidR="00EC57EB" w:rsidRDefault="00EC57EB" w:rsidP="00EC57EB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1E9DB65F" wp14:editId="236A2897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t>Formulář – pedagogická činnost 2018/0</w:t>
    </w:r>
    <w: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jM0sQQiAzMLYyUdpeDU4uLM/DyQAsNaAFGzPbIsAAAA"/>
  </w:docVars>
  <w:rsids>
    <w:rsidRoot w:val="000E7008"/>
    <w:rsid w:val="00022FBB"/>
    <w:rsid w:val="000507C0"/>
    <w:rsid w:val="000E7008"/>
    <w:rsid w:val="000F1F7C"/>
    <w:rsid w:val="00191550"/>
    <w:rsid w:val="001F342C"/>
    <w:rsid w:val="002D515E"/>
    <w:rsid w:val="003318A9"/>
    <w:rsid w:val="00393CB2"/>
    <w:rsid w:val="0054182E"/>
    <w:rsid w:val="007E5C8F"/>
    <w:rsid w:val="009E245D"/>
    <w:rsid w:val="009F397A"/>
    <w:rsid w:val="00A33C03"/>
    <w:rsid w:val="00AB1AE0"/>
    <w:rsid w:val="00C241C0"/>
    <w:rsid w:val="00C4717E"/>
    <w:rsid w:val="00C6620D"/>
    <w:rsid w:val="00D01479"/>
    <w:rsid w:val="00D25109"/>
    <w:rsid w:val="00D310F5"/>
    <w:rsid w:val="00D62B25"/>
    <w:rsid w:val="00E02496"/>
    <w:rsid w:val="00EB336E"/>
    <w:rsid w:val="00EC57EB"/>
    <w:rsid w:val="00F319ED"/>
    <w:rsid w:val="00F42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31234"/>
  <w15:docId w15:val="{9F52697E-695F-4256-8EBF-4BB8145B6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E70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E7008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nhideWhenUsed/>
    <w:rsid w:val="00EC57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EC57EB"/>
  </w:style>
  <w:style w:type="paragraph" w:styleId="Zpat">
    <w:name w:val="footer"/>
    <w:basedOn w:val="Normln"/>
    <w:link w:val="ZpatChar"/>
    <w:uiPriority w:val="99"/>
    <w:unhideWhenUsed/>
    <w:rsid w:val="00EC57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C5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5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Tomáše Bati ve Zlíně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abalová Věra</dc:creator>
  <cp:lastModifiedBy>Jiří Vojtěšek</cp:lastModifiedBy>
  <cp:revision>3</cp:revision>
  <dcterms:created xsi:type="dcterms:W3CDTF">2018-09-19T13:12:00Z</dcterms:created>
  <dcterms:modified xsi:type="dcterms:W3CDTF">2018-09-19T13:15:00Z</dcterms:modified>
</cp:coreProperties>
</file>